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50BC1" w14:textId="6C17A0E3" w:rsidR="00033CDC" w:rsidRPr="00A54E03" w:rsidRDefault="00E4184C" w:rsidP="00A54E03">
      <w:pPr>
        <w:jc w:val="center"/>
        <w:rPr>
          <w:b/>
          <w:bCs/>
          <w:lang w:val="en-US"/>
        </w:rPr>
      </w:pPr>
      <w:r w:rsidRPr="00A54E03">
        <w:rPr>
          <w:b/>
          <w:bCs/>
          <w:lang w:val="en-US"/>
        </w:rPr>
        <w:t>Readme file</w:t>
      </w:r>
    </w:p>
    <w:p w14:paraId="05293E36" w14:textId="77777777" w:rsidR="00E4184C" w:rsidRDefault="00E4184C" w:rsidP="00E4184C">
      <w:pPr>
        <w:pStyle w:val="ListParagraph"/>
        <w:numPr>
          <w:ilvl w:val="0"/>
          <w:numId w:val="3"/>
        </w:numPr>
        <w:rPr>
          <w:lang w:val="en-US"/>
        </w:rPr>
      </w:pPr>
      <w:r w:rsidRPr="00D42107">
        <w:rPr>
          <w:b/>
          <w:bCs/>
          <w:lang w:val="en-US"/>
        </w:rPr>
        <w:t>main.py</w:t>
      </w:r>
      <w:r>
        <w:rPr>
          <w:lang w:val="en-US"/>
        </w:rPr>
        <w:t xml:space="preserve"> file can be carefully run to obtain related outputs</w:t>
      </w:r>
    </w:p>
    <w:p w14:paraId="618407D1" w14:textId="6B10D4D8" w:rsidR="00E4184C" w:rsidRDefault="00D42107" w:rsidP="00E4184C">
      <w:pPr>
        <w:pStyle w:val="ListParagraph"/>
        <w:numPr>
          <w:ilvl w:val="0"/>
          <w:numId w:val="3"/>
        </w:numPr>
        <w:rPr>
          <w:lang w:val="en-US"/>
        </w:rPr>
      </w:pPr>
      <w:r w:rsidRPr="000A7D28">
        <w:rPr>
          <w:b/>
          <w:bCs/>
          <w:lang w:val="en-US"/>
        </w:rPr>
        <w:t>requirement.txt</w:t>
      </w:r>
      <w:r>
        <w:rPr>
          <w:lang w:val="en-US"/>
        </w:rPr>
        <w:t xml:space="preserve"> file contains all Python packages needed for this project</w:t>
      </w:r>
      <w:r w:rsidR="00E4184C">
        <w:rPr>
          <w:lang w:val="en-US"/>
        </w:rPr>
        <w:t xml:space="preserve"> </w:t>
      </w:r>
    </w:p>
    <w:p w14:paraId="7FC24525" w14:textId="699BBC41" w:rsidR="00CC7D65" w:rsidRDefault="00CC7D65" w:rsidP="00E4184C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The main optimization engine is written in </w:t>
      </w:r>
      <w:r w:rsidRPr="000A7D28">
        <w:rPr>
          <w:b/>
          <w:bCs/>
          <w:lang w:val="en-US"/>
        </w:rPr>
        <w:t>model_PAMIP.py</w:t>
      </w:r>
      <w:r>
        <w:rPr>
          <w:lang w:val="en-US"/>
        </w:rPr>
        <w:t xml:space="preserve"> file</w:t>
      </w:r>
    </w:p>
    <w:p w14:paraId="16920ADE" w14:textId="79D667B1" w:rsidR="007F1E66" w:rsidRDefault="007F1E66" w:rsidP="00E4184C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Source code of Figure 1, 2 &amp; 3 can be found in </w:t>
      </w:r>
      <w:r w:rsidRPr="000A7D28">
        <w:rPr>
          <w:b/>
          <w:bCs/>
          <w:lang w:val="en-US"/>
        </w:rPr>
        <w:t>data_visualization.py</w:t>
      </w:r>
      <w:r>
        <w:rPr>
          <w:lang w:val="en-US"/>
        </w:rPr>
        <w:t xml:space="preserve"> file</w:t>
      </w:r>
    </w:p>
    <w:p w14:paraId="3154DACD" w14:textId="5D410EC4" w:rsidR="00353F0C" w:rsidRDefault="00C05503" w:rsidP="00E4184C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</w:t>
      </w:r>
      <w:r w:rsidR="00353F0C">
        <w:rPr>
          <w:lang w:val="en-US"/>
        </w:rPr>
        <w:t>ata_generation.py file is currently empty. This file is for next version of the model</w:t>
      </w:r>
      <w:r w:rsidR="00713EF0">
        <w:rPr>
          <w:lang w:val="en-US"/>
        </w:rPr>
        <w:t xml:space="preserve">! </w:t>
      </w:r>
    </w:p>
    <w:p w14:paraId="329C8AD1" w14:textId="24A9EA10" w:rsidR="007F1E66" w:rsidRPr="00E4184C" w:rsidRDefault="00411BCE" w:rsidP="00E4184C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Some custom functions are written</w:t>
      </w:r>
      <w:r w:rsidR="000A7D28">
        <w:rPr>
          <w:lang w:val="en-US"/>
        </w:rPr>
        <w:t xml:space="preserve"> in </w:t>
      </w:r>
      <w:r w:rsidR="000A7D28" w:rsidRPr="000A7D28">
        <w:rPr>
          <w:b/>
          <w:bCs/>
          <w:lang w:val="en-US"/>
        </w:rPr>
        <w:t>custom_functions.py</w:t>
      </w:r>
      <w:r>
        <w:rPr>
          <w:lang w:val="en-US"/>
        </w:rPr>
        <w:t xml:space="preserve"> to avoid duplicates in the main.py file</w:t>
      </w:r>
    </w:p>
    <w:sectPr w:rsidR="007F1E66" w:rsidRPr="00E4184C" w:rsidSect="00EC06AC">
      <w:type w:val="continuous"/>
      <w:pgSz w:w="12240" w:h="15840" w:code="1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46DC6"/>
    <w:multiLevelType w:val="multilevel"/>
    <w:tmpl w:val="3D543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B2D20AB"/>
    <w:multiLevelType w:val="hybridMultilevel"/>
    <w:tmpl w:val="DCEE3E0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5255B4"/>
    <w:multiLevelType w:val="multilevel"/>
    <w:tmpl w:val="F21806E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386" w:hanging="576"/>
      </w:pPr>
    </w:lvl>
    <w:lvl w:ilvl="2">
      <w:start w:val="1"/>
      <w:numFmt w:val="decimal"/>
      <w:lvlText w:val="%1.%2.%3"/>
      <w:lvlJc w:val="left"/>
      <w:pPr>
        <w:ind w:left="243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397293110">
    <w:abstractNumId w:val="2"/>
  </w:num>
  <w:num w:numId="2" w16cid:durableId="8023833">
    <w:abstractNumId w:val="0"/>
  </w:num>
  <w:num w:numId="3" w16cid:durableId="5990227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3sjA3MTcyMTY1MjZQ0lEKTi0uzszPAykwrAUADFHlpywAAAA="/>
  </w:docVars>
  <w:rsids>
    <w:rsidRoot w:val="00201D62"/>
    <w:rsid w:val="00033CDC"/>
    <w:rsid w:val="000A7D28"/>
    <w:rsid w:val="00201D62"/>
    <w:rsid w:val="00353F0C"/>
    <w:rsid w:val="00411BCE"/>
    <w:rsid w:val="004A4989"/>
    <w:rsid w:val="00563992"/>
    <w:rsid w:val="006775D9"/>
    <w:rsid w:val="00713EF0"/>
    <w:rsid w:val="00764457"/>
    <w:rsid w:val="007F1E66"/>
    <w:rsid w:val="008109A7"/>
    <w:rsid w:val="00A54E03"/>
    <w:rsid w:val="00B11613"/>
    <w:rsid w:val="00B80648"/>
    <w:rsid w:val="00BB7CA8"/>
    <w:rsid w:val="00C05503"/>
    <w:rsid w:val="00CC7D65"/>
    <w:rsid w:val="00D42107"/>
    <w:rsid w:val="00E4184C"/>
    <w:rsid w:val="00E518B9"/>
    <w:rsid w:val="00E564BC"/>
    <w:rsid w:val="00EC06AC"/>
    <w:rsid w:val="00EE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FFE698"/>
  <w14:defaultImageDpi w14:val="32767"/>
  <w15:chartTrackingRefBased/>
  <w15:docId w15:val="{6A59E8C7-D5CD-4A4E-947B-41FA2E5B4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3992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63992"/>
    <w:pPr>
      <w:keepNext/>
      <w:keepLines/>
      <w:spacing w:line="259" w:lineRule="auto"/>
      <w:outlineLvl w:val="1"/>
    </w:pPr>
    <w:rPr>
      <w:rFonts w:eastAsiaTheme="majorEastAsia"/>
      <w:b/>
      <w:bCs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63992"/>
    <w:rPr>
      <w:rFonts w:eastAsiaTheme="majorEastAsia"/>
      <w:b/>
      <w:bCs/>
      <w:iCs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63992"/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ListParagraph">
    <w:name w:val="List Paragraph"/>
    <w:basedOn w:val="Normal"/>
    <w:uiPriority w:val="34"/>
    <w:qFormat/>
    <w:rsid w:val="00E41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oy Das</dc:creator>
  <cp:keywords/>
  <dc:description/>
  <cp:lastModifiedBy>Tanmoy Das</cp:lastModifiedBy>
  <cp:revision>11</cp:revision>
  <dcterms:created xsi:type="dcterms:W3CDTF">2022-12-17T05:32:00Z</dcterms:created>
  <dcterms:modified xsi:type="dcterms:W3CDTF">2022-12-17T05:36:00Z</dcterms:modified>
</cp:coreProperties>
</file>